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D46C0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7080F8" wp14:editId="2C108270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BEAC1A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3485A231" w14:textId="343516B5" w:rsidR="004908FF" w:rsidRPr="004E2360" w:rsidRDefault="00175FC8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Manager Train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080F8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58BEAC1A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3485A231" w14:textId="343516B5" w:rsidR="004908FF" w:rsidRPr="004E2360" w:rsidRDefault="00175FC8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Manager Traine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68BC16" wp14:editId="1D0450B7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04F005E0" w14:textId="77777777" w:rsidR="00260FE8" w:rsidRDefault="00260FE8" w:rsidP="00ED20B5"/>
    <w:p w14:paraId="071E18DA" w14:textId="77777777" w:rsidR="00260FE8" w:rsidRDefault="00260FE8" w:rsidP="00ED20B5"/>
    <w:p w14:paraId="28AC18B2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6D3C32A9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994336" wp14:editId="17B45A71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FC38C" w14:textId="77777777" w:rsidR="004E2360" w:rsidRPr="00175FC8" w:rsidRDefault="004E2360" w:rsidP="00175FC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34DAB19" w14:textId="77777777" w:rsidR="004E2360" w:rsidRPr="00175FC8" w:rsidRDefault="004E2360" w:rsidP="00175FC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A9C4BD" w14:textId="77777777" w:rsidR="00CD4A5C" w:rsidRPr="00175FC8" w:rsidRDefault="00CD4A5C" w:rsidP="00175FC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CED3471" w14:textId="77777777" w:rsidR="004E2360" w:rsidRPr="00175FC8" w:rsidRDefault="004E2360" w:rsidP="00175FC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20940E5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saw the job posting for the role of Manager Trainee at RXZ Ltd. on LinkedIn.com. Post reviewing it; I found the eligibility criteria to be parallel with my managerial skills and knowledge.</w:t>
                            </w:r>
                          </w:p>
                          <w:p w14:paraId="280B535B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5898C72" w14:textId="7EB3E919" w:rsid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enumerated my current job responsibilities and accomplishments:</w:t>
                            </w:r>
                          </w:p>
                          <w:p w14:paraId="5702554C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8DDC8B5" w14:textId="033654EF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isted the upper management in conducting various task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F6992AF" w14:textId="7AE59BB3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essed the needs of the depart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02D0FA0" w14:textId="559311AB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ed clerical duties such as arranging documents, etc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BBD54FA" w14:textId="6AD7B1B9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ed reports for the review of the upper manageme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971CB37" w14:textId="6FC9E60A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ducted data entry dut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D8DF95C" w14:textId="00B64980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posed new strategies and cost-effective pla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AA42C57" w14:textId="6C2E55D1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versaw 600+ accounts on a daily basi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745F15A" w14:textId="489F141C" w:rsidR="00175FC8" w:rsidRPr="00175FC8" w:rsidRDefault="00175FC8" w:rsidP="00175FC8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losed almost 290 loa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148EB2E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5730340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a business management graduate and secured 89.5%. I am a goal-driven and committed professional, which has helped me hone my managerial abilities and other skill sets, and I am sure to contribute to the role’s expectations in a significant manner.</w:t>
                            </w:r>
                          </w:p>
                          <w:p w14:paraId="0850894B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4AFB56D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ppreciate your consideration of my job profile. You can have a look at my accompanying resume for more information on my career specifics. I look forward to having a further conversation with you.</w:t>
                            </w:r>
                          </w:p>
                          <w:p w14:paraId="33CFCC66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5E12891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69DE0F66" w14:textId="77777777" w:rsidR="00175FC8" w:rsidRPr="00175FC8" w:rsidRDefault="00175FC8" w:rsidP="00175FC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75FC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B47452B" w14:textId="77777777" w:rsidR="008E2357" w:rsidRPr="00175FC8" w:rsidRDefault="008E2357" w:rsidP="00175FC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8356E24" w14:textId="77777777" w:rsidR="008E2357" w:rsidRPr="00175FC8" w:rsidRDefault="008E2357" w:rsidP="00175FC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4CF4E18" w14:textId="77777777" w:rsidR="004E2360" w:rsidRPr="00175FC8" w:rsidRDefault="004E2360" w:rsidP="00175FC8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9943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318FC38C" w14:textId="77777777" w:rsidR="004E2360" w:rsidRPr="00175FC8" w:rsidRDefault="004E2360" w:rsidP="00175FC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34DAB19" w14:textId="77777777" w:rsidR="004E2360" w:rsidRPr="00175FC8" w:rsidRDefault="004E2360" w:rsidP="00175FC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A9C4BD" w14:textId="77777777" w:rsidR="00CD4A5C" w:rsidRPr="00175FC8" w:rsidRDefault="00CD4A5C" w:rsidP="00175FC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CED3471" w14:textId="77777777" w:rsidR="004E2360" w:rsidRPr="00175FC8" w:rsidRDefault="004E2360" w:rsidP="00175FC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20940E5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saw the job posting for the role of Manager Trainee at RXZ Ltd. on LinkedIn.com. Post reviewing it; I found the eligibility criteria to be parallel with my managerial skills and knowledge.</w:t>
                      </w:r>
                    </w:p>
                    <w:p w14:paraId="280B535B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5898C72" w14:textId="7EB3E919" w:rsid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enumerated my current job responsibilities and accomplishments:</w:t>
                      </w:r>
                    </w:p>
                    <w:p w14:paraId="5702554C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8DDC8B5" w14:textId="033654EF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isted the upper management in conducting various task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F6992AF" w14:textId="7AE59BB3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essed the needs of the depart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02D0FA0" w14:textId="559311AB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ed clerical duties such as arranging documents, etc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BBD54FA" w14:textId="6AD7B1B9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ed reports for the review of the upper managemen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971CB37" w14:textId="6FC9E60A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ducted data entry dut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D8DF95C" w14:textId="00B64980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posed new strategies and cost-effective pla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AA42C57" w14:textId="6C2E55D1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versaw 600+ accounts on a daily basi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745F15A" w14:textId="489F141C" w:rsidR="00175FC8" w:rsidRPr="00175FC8" w:rsidRDefault="00175FC8" w:rsidP="00175FC8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losed almost 290 loa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148EB2E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5730340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a business management graduate and secured 89.5%. I am a goal-driven and committed professional, which has helped me hone my managerial abilities and other skill sets, and I am sure to contribute to the role’s expectations in a significant manner.</w:t>
                      </w:r>
                    </w:p>
                    <w:p w14:paraId="0850894B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4AFB56D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ppreciate your consideration of my job profile. You can have a look at my accompanying resume for more information on my career specifics. I look forward to having a further conversation with you.</w:t>
                      </w:r>
                    </w:p>
                    <w:p w14:paraId="33CFCC66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5E12891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69DE0F66" w14:textId="77777777" w:rsidR="00175FC8" w:rsidRPr="00175FC8" w:rsidRDefault="00175FC8" w:rsidP="00175FC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75FC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B47452B" w14:textId="77777777" w:rsidR="008E2357" w:rsidRPr="00175FC8" w:rsidRDefault="008E2357" w:rsidP="00175FC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8356E24" w14:textId="77777777" w:rsidR="008E2357" w:rsidRPr="00175FC8" w:rsidRDefault="008E2357" w:rsidP="00175FC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4CF4E18" w14:textId="77777777" w:rsidR="004E2360" w:rsidRPr="00175FC8" w:rsidRDefault="004E2360" w:rsidP="00175FC8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418C1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4AEC0EDD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8E77A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48B8FA94" wp14:editId="7B71D32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E6322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71483E9F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95A26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36EAF3" wp14:editId="03E0235B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CB70EA"/>
    <w:multiLevelType w:val="multilevel"/>
    <w:tmpl w:val="33AA4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75FC8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100BBC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r Trainee Cover Letter Sample</dc:title>
  <dc:subject>Create your Cover Letter using Free Manager Trainee Cover Letter Sample Template</dc:subject>
  <dc:creator>QwikResume.com</dc:creator>
  <cp:keywords/>
  <dc:description/>
  <dcterms:created xsi:type="dcterms:W3CDTF">2021-11-15T08:02:00Z</dcterms:created>
  <dcterms:modified xsi:type="dcterms:W3CDTF">2021-11-15T08:02:00Z</dcterms:modified>
  <cp:category>Management</cp:category>
</cp:coreProperties>
</file>